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034BE8EB" w:rsidR="006F70EB" w:rsidRPr="00F5607B" w:rsidRDefault="004827EA" w:rsidP="002B58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CONS</w:t>
            </w:r>
          </w:p>
          <w:p w14:paraId="4E39FECF" w14:textId="6B3390D1" w:rsidR="00EE0A06" w:rsidRDefault="00EE0A06" w:rsidP="002B582F">
            <w:pPr>
              <w:jc w:val="center"/>
            </w:pPr>
            <w:r>
              <w:t>Word Count:</w:t>
            </w:r>
            <w:r w:rsidR="00C9346C">
              <w:t xml:space="preserve"> </w:t>
            </w:r>
            <w:r w:rsidR="00811EBB">
              <w:t>86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4ACCF796" w:rsidR="006F70EB" w:rsidRPr="004D3E9A" w:rsidRDefault="00C9346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SERT </w:t>
            </w:r>
            <w:r w:rsidR="004D3E9A">
              <w:rPr>
                <w:b/>
                <w:bCs/>
              </w:rPr>
              <w:t>TRANSLATED LANGUAGE</w:t>
            </w:r>
          </w:p>
        </w:tc>
      </w:tr>
      <w:tr w:rsidR="0093090B" w:rsidRPr="00286DCB" w14:paraId="4C832518" w14:textId="77777777" w:rsidTr="003C32CA">
        <w:tc>
          <w:tcPr>
            <w:tcW w:w="4675" w:type="dxa"/>
          </w:tcPr>
          <w:p w14:paraId="4A416CA8" w14:textId="2AF70D09" w:rsidR="0093090B" w:rsidRDefault="0093090B" w:rsidP="0093090B">
            <w:r>
              <w:rPr>
                <w:rFonts w:ascii="Calibri" w:hAnsi="Calibri" w:cs="Calibri"/>
                <w:color w:val="000000"/>
              </w:rPr>
              <w:t>3-Course Dinner</w:t>
            </w:r>
          </w:p>
        </w:tc>
        <w:tc>
          <w:tcPr>
            <w:tcW w:w="4860" w:type="dxa"/>
          </w:tcPr>
          <w:p w14:paraId="4AF24D0F" w14:textId="77777777" w:rsidR="0093090B" w:rsidRPr="00757D59" w:rsidRDefault="0093090B" w:rsidP="0093090B"/>
        </w:tc>
      </w:tr>
      <w:tr w:rsidR="0093090B" w:rsidRPr="00286DCB" w14:paraId="47A99EBF" w14:textId="77777777" w:rsidTr="003C32CA">
        <w:tc>
          <w:tcPr>
            <w:tcW w:w="4675" w:type="dxa"/>
          </w:tcPr>
          <w:p w14:paraId="700E1F97" w14:textId="22E435B5" w:rsidR="0093090B" w:rsidRDefault="0093090B" w:rsidP="0093090B">
            <w:r>
              <w:rPr>
                <w:rFonts w:ascii="Calibri" w:hAnsi="Calibri" w:cs="Calibri"/>
                <w:color w:val="000000"/>
              </w:rPr>
              <w:t>4-Course Dinner</w:t>
            </w:r>
          </w:p>
        </w:tc>
        <w:tc>
          <w:tcPr>
            <w:tcW w:w="4860" w:type="dxa"/>
          </w:tcPr>
          <w:p w14:paraId="68DED54B" w14:textId="77777777" w:rsidR="0093090B" w:rsidRPr="00757D59" w:rsidRDefault="0093090B" w:rsidP="0093090B"/>
        </w:tc>
      </w:tr>
      <w:tr w:rsidR="0093090B" w:rsidRPr="00286DCB" w14:paraId="25C3E271" w14:textId="77777777" w:rsidTr="003C32CA">
        <w:tc>
          <w:tcPr>
            <w:tcW w:w="4675" w:type="dxa"/>
          </w:tcPr>
          <w:p w14:paraId="4474C911" w14:textId="743EE2ED" w:rsidR="0093090B" w:rsidRDefault="0093090B" w:rsidP="0093090B">
            <w:r>
              <w:rPr>
                <w:rFonts w:ascii="Calibri" w:hAnsi="Calibri" w:cs="Calibri"/>
                <w:color w:val="000000"/>
              </w:rPr>
              <w:t>6-Course Dinner</w:t>
            </w:r>
          </w:p>
        </w:tc>
        <w:tc>
          <w:tcPr>
            <w:tcW w:w="4860" w:type="dxa"/>
          </w:tcPr>
          <w:p w14:paraId="4F525CED" w14:textId="77777777" w:rsidR="0093090B" w:rsidRPr="00757D59" w:rsidRDefault="0093090B" w:rsidP="0093090B"/>
        </w:tc>
      </w:tr>
      <w:tr w:rsidR="0093090B" w:rsidRPr="00286DCB" w14:paraId="48E44368" w14:textId="77777777" w:rsidTr="003C32CA">
        <w:tc>
          <w:tcPr>
            <w:tcW w:w="4675" w:type="dxa"/>
          </w:tcPr>
          <w:p w14:paraId="02661188" w14:textId="4523F54B" w:rsidR="0093090B" w:rsidRDefault="0093090B" w:rsidP="0093090B">
            <w:r>
              <w:rPr>
                <w:rFonts w:ascii="Calibri" w:hAnsi="Calibri" w:cs="Calibri"/>
                <w:color w:val="000000"/>
              </w:rPr>
              <w:t>6-Course Fine Dining Menu</w:t>
            </w:r>
          </w:p>
        </w:tc>
        <w:tc>
          <w:tcPr>
            <w:tcW w:w="4860" w:type="dxa"/>
          </w:tcPr>
          <w:p w14:paraId="20BB34C6" w14:textId="77777777" w:rsidR="0093090B" w:rsidRPr="00757D59" w:rsidRDefault="0093090B" w:rsidP="0093090B"/>
        </w:tc>
      </w:tr>
      <w:tr w:rsidR="0093090B" w:rsidRPr="00286DCB" w14:paraId="4F916E48" w14:textId="77777777" w:rsidTr="003C32CA">
        <w:tc>
          <w:tcPr>
            <w:tcW w:w="4675" w:type="dxa"/>
          </w:tcPr>
          <w:p w14:paraId="1893BFFA" w14:textId="37897B47" w:rsidR="0093090B" w:rsidRDefault="0093090B" w:rsidP="0093090B">
            <w:r>
              <w:rPr>
                <w:rFonts w:ascii="Calibri" w:hAnsi="Calibri" w:cs="Calibri"/>
                <w:color w:val="000000"/>
              </w:rPr>
              <w:t>5-Star Breakfast</w:t>
            </w:r>
          </w:p>
        </w:tc>
        <w:tc>
          <w:tcPr>
            <w:tcW w:w="4860" w:type="dxa"/>
          </w:tcPr>
          <w:p w14:paraId="77388D4B" w14:textId="77777777" w:rsidR="0093090B" w:rsidRPr="00757D59" w:rsidRDefault="0093090B" w:rsidP="0093090B"/>
        </w:tc>
      </w:tr>
      <w:tr w:rsidR="0093090B" w:rsidRPr="00286DCB" w14:paraId="646FE256" w14:textId="77777777" w:rsidTr="003C32CA">
        <w:tc>
          <w:tcPr>
            <w:tcW w:w="4675" w:type="dxa"/>
          </w:tcPr>
          <w:p w14:paraId="743112CF" w14:textId="6CD51A84" w:rsidR="0093090B" w:rsidRDefault="0093090B" w:rsidP="0093090B">
            <w:r>
              <w:rPr>
                <w:rFonts w:ascii="Calibri" w:hAnsi="Calibri" w:cs="Calibri"/>
                <w:color w:val="000000"/>
              </w:rPr>
              <w:t>15-Minute Camel Caravan</w:t>
            </w:r>
          </w:p>
        </w:tc>
        <w:tc>
          <w:tcPr>
            <w:tcW w:w="4860" w:type="dxa"/>
          </w:tcPr>
          <w:p w14:paraId="19AB873D" w14:textId="77777777" w:rsidR="0093090B" w:rsidRPr="00757D59" w:rsidRDefault="0093090B" w:rsidP="0093090B"/>
        </w:tc>
      </w:tr>
      <w:tr w:rsidR="0093090B" w:rsidRPr="00286DCB" w14:paraId="55A030CE" w14:textId="77777777" w:rsidTr="003C32CA">
        <w:tc>
          <w:tcPr>
            <w:tcW w:w="4675" w:type="dxa"/>
          </w:tcPr>
          <w:p w14:paraId="5199C060" w14:textId="41E694DB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t>60-Minute Nature Safari</w:t>
            </w:r>
          </w:p>
        </w:tc>
        <w:tc>
          <w:tcPr>
            <w:tcW w:w="4860" w:type="dxa"/>
          </w:tcPr>
          <w:p w14:paraId="12760B67" w14:textId="77777777" w:rsidR="0093090B" w:rsidRPr="00757D59" w:rsidRDefault="0093090B" w:rsidP="0093090B"/>
        </w:tc>
      </w:tr>
      <w:tr w:rsidR="0093090B" w:rsidRPr="00286DCB" w14:paraId="31A38464" w14:textId="77777777" w:rsidTr="003C32CA">
        <w:tc>
          <w:tcPr>
            <w:tcW w:w="4675" w:type="dxa"/>
          </w:tcPr>
          <w:p w14:paraId="58DA256C" w14:textId="37C6E997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-Minute Interactive Falconry</w:t>
            </w:r>
          </w:p>
        </w:tc>
        <w:tc>
          <w:tcPr>
            <w:tcW w:w="4860" w:type="dxa"/>
          </w:tcPr>
          <w:p w14:paraId="43DA8816" w14:textId="77777777" w:rsidR="0093090B" w:rsidRPr="00757D59" w:rsidRDefault="0093090B" w:rsidP="0093090B"/>
        </w:tc>
      </w:tr>
      <w:tr w:rsidR="0093090B" w:rsidRPr="00286DCB" w14:paraId="475FC0FC" w14:textId="77777777" w:rsidTr="003C32CA">
        <w:tc>
          <w:tcPr>
            <w:tcW w:w="4675" w:type="dxa"/>
          </w:tcPr>
          <w:p w14:paraId="582CEF36" w14:textId="75EECE76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crobatic Performance </w:t>
            </w:r>
            <w:proofErr w:type="gramStart"/>
            <w:r>
              <w:rPr>
                <w:rFonts w:ascii="Calibri" w:hAnsi="Calibri" w:cs="Calibri"/>
                <w:color w:val="000000"/>
              </w:rPr>
              <w:t>And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Fire Show</w:t>
            </w:r>
          </w:p>
        </w:tc>
        <w:tc>
          <w:tcPr>
            <w:tcW w:w="4860" w:type="dxa"/>
          </w:tcPr>
          <w:p w14:paraId="4EE1CC19" w14:textId="77777777" w:rsidR="0093090B" w:rsidRPr="00757D59" w:rsidRDefault="0093090B" w:rsidP="0093090B"/>
        </w:tc>
      </w:tr>
      <w:tr w:rsidR="0093090B" w:rsidRPr="00286DCB" w14:paraId="41588FF0" w14:textId="77777777" w:rsidTr="003C32CA">
        <w:tc>
          <w:tcPr>
            <w:tcW w:w="4675" w:type="dxa"/>
          </w:tcPr>
          <w:p w14:paraId="77A0AEB3" w14:textId="7CF1313E" w:rsidR="0093090B" w:rsidRDefault="0093090B" w:rsidP="0093090B">
            <w:r>
              <w:t>Adventure Pack</w:t>
            </w:r>
          </w:p>
        </w:tc>
        <w:tc>
          <w:tcPr>
            <w:tcW w:w="4860" w:type="dxa"/>
          </w:tcPr>
          <w:p w14:paraId="6A5B0841" w14:textId="77777777" w:rsidR="0093090B" w:rsidRPr="00757D59" w:rsidRDefault="0093090B" w:rsidP="0093090B"/>
        </w:tc>
      </w:tr>
      <w:tr w:rsidR="0093090B" w:rsidRPr="00286DCB" w14:paraId="04C5C2DE" w14:textId="77777777" w:rsidTr="003C32CA">
        <w:tc>
          <w:tcPr>
            <w:tcW w:w="4675" w:type="dxa"/>
          </w:tcPr>
          <w:p w14:paraId="15B2C109" w14:textId="31D163AA" w:rsidR="0093090B" w:rsidRDefault="0093090B" w:rsidP="0093090B">
            <w:r>
              <w:rPr>
                <w:rFonts w:ascii="Calibri" w:hAnsi="Calibri" w:cs="Calibri"/>
                <w:color w:val="000000"/>
              </w:rPr>
              <w:t>All Meals Included</w:t>
            </w:r>
          </w:p>
        </w:tc>
        <w:tc>
          <w:tcPr>
            <w:tcW w:w="4860" w:type="dxa"/>
          </w:tcPr>
          <w:p w14:paraId="05A42255" w14:textId="77777777" w:rsidR="0093090B" w:rsidRPr="00757D59" w:rsidRDefault="0093090B" w:rsidP="0093090B"/>
        </w:tc>
      </w:tr>
      <w:tr w:rsidR="0093090B" w:rsidRPr="00286DCB" w14:paraId="4EF310CC" w14:textId="77777777" w:rsidTr="003C32CA">
        <w:tc>
          <w:tcPr>
            <w:tcW w:w="4675" w:type="dxa"/>
          </w:tcPr>
          <w:p w14:paraId="22C8F7C9" w14:textId="56AE5AF4" w:rsidR="0093090B" w:rsidRDefault="0093090B" w:rsidP="0093090B">
            <w:pPr>
              <w:jc w:val="both"/>
            </w:pPr>
            <w:proofErr w:type="spellStart"/>
            <w:r>
              <w:t>Bedoun</w:t>
            </w:r>
            <w:proofErr w:type="spellEnd"/>
            <w:r>
              <w:t xml:space="preserve"> Village</w:t>
            </w:r>
          </w:p>
        </w:tc>
        <w:tc>
          <w:tcPr>
            <w:tcW w:w="4860" w:type="dxa"/>
          </w:tcPr>
          <w:p w14:paraId="12D6A134" w14:textId="77777777" w:rsidR="0093090B" w:rsidRPr="00757D59" w:rsidRDefault="0093090B" w:rsidP="0093090B"/>
        </w:tc>
      </w:tr>
      <w:tr w:rsidR="0093090B" w:rsidRPr="00286DCB" w14:paraId="7F0A7257" w14:textId="77777777" w:rsidTr="003C32CA">
        <w:tc>
          <w:tcPr>
            <w:tcW w:w="4675" w:type="dxa"/>
          </w:tcPr>
          <w:p w14:paraId="7B092E6D" w14:textId="00DD8E5B" w:rsidR="0093090B" w:rsidRDefault="0093090B" w:rsidP="0093090B">
            <w:pPr>
              <w:jc w:val="both"/>
            </w:pPr>
            <w:r>
              <w:rPr>
                <w:rFonts w:ascii="Calibri" w:hAnsi="Calibri" w:cs="Calibri"/>
                <w:color w:val="000000"/>
              </w:rPr>
              <w:t>Camel Rides</w:t>
            </w:r>
          </w:p>
        </w:tc>
        <w:tc>
          <w:tcPr>
            <w:tcW w:w="4860" w:type="dxa"/>
          </w:tcPr>
          <w:p w14:paraId="2A46F3F9" w14:textId="369CC3C6" w:rsidR="0093090B" w:rsidRPr="00757D59" w:rsidRDefault="0093090B" w:rsidP="0093090B"/>
        </w:tc>
      </w:tr>
      <w:tr w:rsidR="0093090B" w:rsidRPr="00286DCB" w14:paraId="687A510D" w14:textId="77777777" w:rsidTr="003C32CA">
        <w:tc>
          <w:tcPr>
            <w:tcW w:w="4675" w:type="dxa"/>
          </w:tcPr>
          <w:p w14:paraId="19B534ED" w14:textId="46403D9E" w:rsidR="0093090B" w:rsidRDefault="0093090B" w:rsidP="0093090B">
            <w:pPr>
              <w:jc w:val="both"/>
            </w:pPr>
            <w:r>
              <w:rPr>
                <w:rFonts w:ascii="Calibri" w:hAnsi="Calibri" w:cs="Calibri"/>
                <w:color w:val="000000"/>
              </w:rPr>
              <w:t xml:space="preserve">Choose To Add </w:t>
            </w:r>
            <w:proofErr w:type="gramStart"/>
            <w:r>
              <w:rPr>
                <w:rFonts w:ascii="Calibri" w:hAnsi="Calibri" w:cs="Calibri"/>
                <w:color w:val="000000"/>
              </w:rPr>
              <w:t>An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Overnight Experience</w:t>
            </w:r>
          </w:p>
        </w:tc>
        <w:tc>
          <w:tcPr>
            <w:tcW w:w="4860" w:type="dxa"/>
          </w:tcPr>
          <w:p w14:paraId="57BC28E9" w14:textId="77777777" w:rsidR="0093090B" w:rsidRPr="00757D59" w:rsidRDefault="0093090B" w:rsidP="0093090B"/>
        </w:tc>
      </w:tr>
      <w:tr w:rsidR="0093090B" w:rsidRPr="00286DCB" w14:paraId="1F68A4F8" w14:textId="77777777" w:rsidTr="003C32CA">
        <w:tc>
          <w:tcPr>
            <w:tcW w:w="4675" w:type="dxa"/>
          </w:tcPr>
          <w:p w14:paraId="0FB4B665" w14:textId="30295FC7" w:rsidR="0093090B" w:rsidRPr="00C9346C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lassic Land Rover Defender</w:t>
            </w:r>
          </w:p>
        </w:tc>
        <w:tc>
          <w:tcPr>
            <w:tcW w:w="4860" w:type="dxa"/>
          </w:tcPr>
          <w:p w14:paraId="22C5F585" w14:textId="77777777" w:rsidR="0093090B" w:rsidRPr="00757D59" w:rsidRDefault="0093090B" w:rsidP="0093090B"/>
        </w:tc>
      </w:tr>
      <w:tr w:rsidR="0093090B" w:rsidRPr="00286DCB" w14:paraId="464A534C" w14:textId="77777777" w:rsidTr="003C32CA">
        <w:tc>
          <w:tcPr>
            <w:tcW w:w="4675" w:type="dxa"/>
          </w:tcPr>
          <w:p w14:paraId="79E3C530" w14:textId="5900C930" w:rsidR="0093090B" w:rsidRPr="00C9346C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ltural Activities</w:t>
            </w:r>
          </w:p>
        </w:tc>
        <w:tc>
          <w:tcPr>
            <w:tcW w:w="4860" w:type="dxa"/>
          </w:tcPr>
          <w:p w14:paraId="3210B707" w14:textId="77777777" w:rsidR="0093090B" w:rsidRPr="00757D59" w:rsidRDefault="0093090B" w:rsidP="0093090B"/>
        </w:tc>
      </w:tr>
      <w:tr w:rsidR="0093090B" w:rsidRPr="00286DCB" w14:paraId="655C3514" w14:textId="77777777" w:rsidTr="003C32CA">
        <w:tc>
          <w:tcPr>
            <w:tcW w:w="4675" w:type="dxa"/>
          </w:tcPr>
          <w:p w14:paraId="39D8D0F0" w14:textId="3E530D00" w:rsidR="0093090B" w:rsidRPr="00C9346C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ltural Entertainment</w:t>
            </w:r>
          </w:p>
        </w:tc>
        <w:tc>
          <w:tcPr>
            <w:tcW w:w="4860" w:type="dxa"/>
          </w:tcPr>
          <w:p w14:paraId="4DD4520A" w14:textId="77777777" w:rsidR="0093090B" w:rsidRPr="00757D59" w:rsidRDefault="0093090B" w:rsidP="0093090B"/>
        </w:tc>
      </w:tr>
      <w:tr w:rsidR="0093090B" w:rsidRPr="00286DCB" w14:paraId="28D3216D" w14:textId="77777777" w:rsidTr="003C32CA">
        <w:tc>
          <w:tcPr>
            <w:tcW w:w="4675" w:type="dxa"/>
          </w:tcPr>
          <w:p w14:paraId="3C79149D" w14:textId="4F3E3450" w:rsidR="0093090B" w:rsidRPr="00C9346C" w:rsidRDefault="0093090B" w:rsidP="0093090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ustomisab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tinerary</w:t>
            </w:r>
          </w:p>
        </w:tc>
        <w:tc>
          <w:tcPr>
            <w:tcW w:w="4860" w:type="dxa"/>
          </w:tcPr>
          <w:p w14:paraId="0C18A734" w14:textId="77777777" w:rsidR="0093090B" w:rsidRPr="00757D59" w:rsidRDefault="0093090B" w:rsidP="0093090B"/>
        </w:tc>
      </w:tr>
      <w:tr w:rsidR="0093090B" w:rsidRPr="00286DCB" w14:paraId="3CC694F2" w14:textId="77777777" w:rsidTr="003C32CA">
        <w:tc>
          <w:tcPr>
            <w:tcW w:w="4675" w:type="dxa"/>
          </w:tcPr>
          <w:p w14:paraId="3D7F44F1" w14:textId="02F9B277" w:rsidR="0093090B" w:rsidRPr="00C9346C" w:rsidRDefault="0093090B" w:rsidP="0093090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ustomise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ntertainment Available</w:t>
            </w:r>
          </w:p>
        </w:tc>
        <w:tc>
          <w:tcPr>
            <w:tcW w:w="4860" w:type="dxa"/>
          </w:tcPr>
          <w:p w14:paraId="5684B953" w14:textId="77777777" w:rsidR="0093090B" w:rsidRPr="00757D59" w:rsidRDefault="0093090B" w:rsidP="0093090B"/>
        </w:tc>
      </w:tr>
      <w:tr w:rsidR="0093090B" w:rsidRPr="00286DCB" w14:paraId="3A25609A" w14:textId="77777777" w:rsidTr="003C32CA">
        <w:tc>
          <w:tcPr>
            <w:tcW w:w="4675" w:type="dxa"/>
          </w:tcPr>
          <w:p w14:paraId="59397748" w14:textId="3BCD6866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lconry</w:t>
            </w:r>
          </w:p>
        </w:tc>
        <w:tc>
          <w:tcPr>
            <w:tcW w:w="4860" w:type="dxa"/>
          </w:tcPr>
          <w:p w14:paraId="0CA1E6F1" w14:textId="77777777" w:rsidR="0093090B" w:rsidRPr="00757D59" w:rsidRDefault="0093090B" w:rsidP="0093090B"/>
        </w:tc>
      </w:tr>
      <w:tr w:rsidR="0093090B" w:rsidRPr="00286DCB" w14:paraId="71E38F85" w14:textId="77777777" w:rsidTr="003C32CA">
        <w:tc>
          <w:tcPr>
            <w:tcW w:w="4675" w:type="dxa"/>
          </w:tcPr>
          <w:p w14:paraId="172D22FF" w14:textId="35B99770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ritage Safari</w:t>
            </w:r>
          </w:p>
        </w:tc>
        <w:tc>
          <w:tcPr>
            <w:tcW w:w="4860" w:type="dxa"/>
          </w:tcPr>
          <w:p w14:paraId="39A45F2A" w14:textId="77777777" w:rsidR="0093090B" w:rsidRPr="00757D59" w:rsidRDefault="0093090B" w:rsidP="0093090B"/>
        </w:tc>
      </w:tr>
      <w:tr w:rsidR="0093090B" w:rsidRPr="00286DCB" w14:paraId="5A2796FB" w14:textId="77777777" w:rsidTr="003C32CA">
        <w:tc>
          <w:tcPr>
            <w:tcW w:w="4675" w:type="dxa"/>
          </w:tcPr>
          <w:p w14:paraId="69CD0952" w14:textId="5681157B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mmersive Birds </w:t>
            </w:r>
            <w:proofErr w:type="gramStart"/>
            <w:r>
              <w:rPr>
                <w:rFonts w:ascii="Calibri" w:hAnsi="Calibri" w:cs="Calibri"/>
                <w:color w:val="000000"/>
              </w:rPr>
              <w:t>Of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Prey Demonstration</w:t>
            </w:r>
          </w:p>
        </w:tc>
        <w:tc>
          <w:tcPr>
            <w:tcW w:w="4860" w:type="dxa"/>
          </w:tcPr>
          <w:p w14:paraId="79EB7D01" w14:textId="77777777" w:rsidR="0093090B" w:rsidRPr="00757D59" w:rsidRDefault="0093090B" w:rsidP="0093090B"/>
        </w:tc>
      </w:tr>
      <w:tr w:rsidR="0093090B" w:rsidRPr="00286DCB" w14:paraId="53C8C897" w14:textId="77777777" w:rsidTr="003C32CA">
        <w:tc>
          <w:tcPr>
            <w:tcW w:w="4675" w:type="dxa"/>
          </w:tcPr>
          <w:p w14:paraId="44AF294A" w14:textId="359E64D4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uxurious Range Rover</w:t>
            </w:r>
          </w:p>
        </w:tc>
        <w:tc>
          <w:tcPr>
            <w:tcW w:w="4860" w:type="dxa"/>
          </w:tcPr>
          <w:p w14:paraId="0ECFC517" w14:textId="77777777" w:rsidR="0093090B" w:rsidRPr="00757D59" w:rsidRDefault="0093090B" w:rsidP="0093090B"/>
        </w:tc>
      </w:tr>
      <w:tr w:rsidR="0093090B" w:rsidRPr="00286DCB" w14:paraId="34E674E6" w14:textId="77777777" w:rsidTr="003C32CA">
        <w:tc>
          <w:tcPr>
            <w:tcW w:w="4675" w:type="dxa"/>
          </w:tcPr>
          <w:p w14:paraId="032475D2" w14:textId="0DFB968A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untain Activities</w:t>
            </w:r>
          </w:p>
        </w:tc>
        <w:tc>
          <w:tcPr>
            <w:tcW w:w="4860" w:type="dxa"/>
          </w:tcPr>
          <w:p w14:paraId="28C8A81F" w14:textId="77777777" w:rsidR="0093090B" w:rsidRPr="00757D59" w:rsidRDefault="0093090B" w:rsidP="0093090B"/>
        </w:tc>
      </w:tr>
      <w:tr w:rsidR="0093090B" w:rsidRPr="00286DCB" w14:paraId="497AE417" w14:textId="77777777" w:rsidTr="003C32CA">
        <w:tc>
          <w:tcPr>
            <w:tcW w:w="4675" w:type="dxa"/>
          </w:tcPr>
          <w:p w14:paraId="27A90A45" w14:textId="0E89B0F7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cturnal Eco Walk</w:t>
            </w:r>
          </w:p>
        </w:tc>
        <w:tc>
          <w:tcPr>
            <w:tcW w:w="4860" w:type="dxa"/>
          </w:tcPr>
          <w:p w14:paraId="1AFBD083" w14:textId="77777777" w:rsidR="0093090B" w:rsidRPr="00757D59" w:rsidRDefault="0093090B" w:rsidP="0093090B"/>
        </w:tc>
      </w:tr>
      <w:tr w:rsidR="0093090B" w:rsidRPr="00286DCB" w14:paraId="79B71BF5" w14:textId="77777777" w:rsidTr="003C32CA">
        <w:tc>
          <w:tcPr>
            <w:tcW w:w="4675" w:type="dxa"/>
          </w:tcPr>
          <w:p w14:paraId="36ABEA4C" w14:textId="5F34DD8F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l Encounter</w:t>
            </w:r>
          </w:p>
        </w:tc>
        <w:tc>
          <w:tcPr>
            <w:tcW w:w="4860" w:type="dxa"/>
          </w:tcPr>
          <w:p w14:paraId="7C4838C7" w14:textId="77777777" w:rsidR="0093090B" w:rsidRPr="00757D59" w:rsidRDefault="0093090B" w:rsidP="0093090B"/>
        </w:tc>
      </w:tr>
      <w:tr w:rsidR="0093090B" w:rsidRPr="00286DCB" w14:paraId="5E9BD083" w14:textId="77777777" w:rsidTr="003C32CA">
        <w:tc>
          <w:tcPr>
            <w:tcW w:w="4675" w:type="dxa"/>
          </w:tcPr>
          <w:p w14:paraId="3915CA82" w14:textId="33BE81DA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vate Luxury Camp</w:t>
            </w:r>
          </w:p>
        </w:tc>
        <w:tc>
          <w:tcPr>
            <w:tcW w:w="4860" w:type="dxa"/>
          </w:tcPr>
          <w:p w14:paraId="1406A95B" w14:textId="77777777" w:rsidR="0093090B" w:rsidRPr="00757D59" w:rsidRDefault="0093090B" w:rsidP="0093090B"/>
        </w:tc>
      </w:tr>
      <w:tr w:rsidR="0093090B" w:rsidRPr="00286DCB" w14:paraId="41385CB7" w14:textId="77777777" w:rsidTr="003C32CA">
        <w:tc>
          <w:tcPr>
            <w:tcW w:w="4675" w:type="dxa"/>
          </w:tcPr>
          <w:p w14:paraId="731DA60C" w14:textId="1E92434E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vate Sunset Falcon Show</w:t>
            </w:r>
          </w:p>
        </w:tc>
        <w:tc>
          <w:tcPr>
            <w:tcW w:w="4860" w:type="dxa"/>
          </w:tcPr>
          <w:p w14:paraId="537817DD" w14:textId="77777777" w:rsidR="0093090B" w:rsidRPr="00757D59" w:rsidRDefault="0093090B" w:rsidP="0093090B"/>
        </w:tc>
      </w:tr>
      <w:tr w:rsidR="0093090B" w:rsidRPr="00286DCB" w14:paraId="6E6DDDA7" w14:textId="77777777" w:rsidTr="003C32CA">
        <w:tc>
          <w:tcPr>
            <w:tcW w:w="4675" w:type="dxa"/>
          </w:tcPr>
          <w:p w14:paraId="46BFF52E" w14:textId="7FCFF805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fessional Astronomy</w:t>
            </w:r>
          </w:p>
        </w:tc>
        <w:tc>
          <w:tcPr>
            <w:tcW w:w="4860" w:type="dxa"/>
          </w:tcPr>
          <w:p w14:paraId="4D2DBB0E" w14:textId="77777777" w:rsidR="0093090B" w:rsidRPr="00757D59" w:rsidRDefault="0093090B" w:rsidP="0093090B"/>
        </w:tc>
      </w:tr>
      <w:tr w:rsidR="0093090B" w:rsidRPr="00286DCB" w14:paraId="6B9D9406" w14:textId="77777777" w:rsidTr="003C32CA">
        <w:tc>
          <w:tcPr>
            <w:tcW w:w="4675" w:type="dxa"/>
          </w:tcPr>
          <w:p w14:paraId="6D2FD18A" w14:textId="42ED659B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raditional Breakfast</w:t>
            </w:r>
          </w:p>
        </w:tc>
        <w:tc>
          <w:tcPr>
            <w:tcW w:w="4860" w:type="dxa"/>
          </w:tcPr>
          <w:p w14:paraId="5E86920B" w14:textId="77777777" w:rsidR="0093090B" w:rsidRPr="00757D59" w:rsidRDefault="0093090B" w:rsidP="0093090B"/>
        </w:tc>
      </w:tr>
      <w:tr w:rsidR="0093090B" w:rsidRPr="00286DCB" w14:paraId="31CDE3CE" w14:textId="77777777" w:rsidTr="003C32CA">
        <w:tc>
          <w:tcPr>
            <w:tcW w:w="4675" w:type="dxa"/>
          </w:tcPr>
          <w:p w14:paraId="67E27818" w14:textId="05AC8782" w:rsidR="0093090B" w:rsidRDefault="0093090B" w:rsidP="0093090B">
            <w:pPr>
              <w:rPr>
                <w:rFonts w:ascii="Calibri" w:hAnsi="Calibri" w:cs="Calibri"/>
                <w:color w:val="000000"/>
              </w:rPr>
            </w:pPr>
            <w:r>
              <w:t>Vintage Land Rover</w:t>
            </w:r>
          </w:p>
        </w:tc>
        <w:tc>
          <w:tcPr>
            <w:tcW w:w="4860" w:type="dxa"/>
          </w:tcPr>
          <w:p w14:paraId="76262E5F" w14:textId="77777777" w:rsidR="0093090B" w:rsidRPr="00757D59" w:rsidRDefault="0093090B" w:rsidP="0093090B"/>
        </w:tc>
      </w:tr>
    </w:tbl>
    <w:p w14:paraId="02F33B07" w14:textId="77777777" w:rsidR="00A21B91" w:rsidRPr="009A576C" w:rsidRDefault="00A21B91">
      <w:pPr>
        <w:rPr>
          <w:lang w:val="fr-FR"/>
        </w:rPr>
      </w:pPr>
    </w:p>
    <w:sectPr w:rsidR="00A21B91" w:rsidRPr="009A5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mwqAUA8PWkbywAAAA="/>
  </w:docVars>
  <w:rsids>
    <w:rsidRoot w:val="006F70EB"/>
    <w:rsid w:val="00027C2E"/>
    <w:rsid w:val="00091B56"/>
    <w:rsid w:val="001264B9"/>
    <w:rsid w:val="00286DCB"/>
    <w:rsid w:val="002A33C6"/>
    <w:rsid w:val="002B582F"/>
    <w:rsid w:val="003C32CA"/>
    <w:rsid w:val="004827EA"/>
    <w:rsid w:val="004D3E9A"/>
    <w:rsid w:val="00520F53"/>
    <w:rsid w:val="00527A71"/>
    <w:rsid w:val="005D7061"/>
    <w:rsid w:val="006B1BA6"/>
    <w:rsid w:val="006F70EB"/>
    <w:rsid w:val="00755286"/>
    <w:rsid w:val="00757D59"/>
    <w:rsid w:val="00775A31"/>
    <w:rsid w:val="00811EBB"/>
    <w:rsid w:val="008C1F51"/>
    <w:rsid w:val="00901D1A"/>
    <w:rsid w:val="00907674"/>
    <w:rsid w:val="0093090B"/>
    <w:rsid w:val="00983A3E"/>
    <w:rsid w:val="009A576C"/>
    <w:rsid w:val="009A68DD"/>
    <w:rsid w:val="00A21B91"/>
    <w:rsid w:val="00A3157A"/>
    <w:rsid w:val="00BE73CD"/>
    <w:rsid w:val="00C221E1"/>
    <w:rsid w:val="00C9346C"/>
    <w:rsid w:val="00CF16A4"/>
    <w:rsid w:val="00DB4EF3"/>
    <w:rsid w:val="00DC30E1"/>
    <w:rsid w:val="00DF3A61"/>
    <w:rsid w:val="00E329CD"/>
    <w:rsid w:val="00EE0A06"/>
    <w:rsid w:val="00F5607B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Genevievé Fourie</cp:lastModifiedBy>
  <cp:revision>36</cp:revision>
  <dcterms:created xsi:type="dcterms:W3CDTF">2019-04-19T09:19:00Z</dcterms:created>
  <dcterms:modified xsi:type="dcterms:W3CDTF">2021-09-22T07:12:00Z</dcterms:modified>
</cp:coreProperties>
</file>